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fleur de coton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Pericoloso per l’ambiente acquatico – Pericolo cronico, categoria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Nociv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v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273 - Non disperdere nell’ambiente.</w:t>
              <w:br/>
              <w:t>P501 - Smaltire il prodotto e 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geraniolo; (2E)-3,7-dimetilotta-2,6-dien-1-olo, citronellol, alpha-iso-methylionone, nerol, pentadecan-15-olide, linalool, [3R-(3α,3aβ,6α,7β,8aα)]-octahydro-3,6,8,8-tetramethyl-1H-3a,7-methanoazulen-5-yl acetate, HYDROXYCITRONELLAL, coumarin, TRIMETHYLTRICYCLODODECANYL ACETATE.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nente</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ostanza(e) non inclusa(e) nell'elenco stabilito in conformità all'Articolo 59, Paragrafo 1 del REACH per avere proprietà di interferenza endocrina, o non identificata(e) come avente(i) proprietà di interferenza endocrina in conformità ai criteri stabiliti nel Regolamento Delegato (UE) 2017/2100 della Commissione o nel Regolamento (UE) 2018/605 della Commission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o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70-6</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499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iso-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74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6α,7β,8aα)]-octahydro-3,6,8,8-tetramethyl-1H-3a,7-methanoazulen-5-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7-54-3</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036-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7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7β,8aα)]-2,3,4,7,8,8a-hexahydro-3,8,8-trimethyl-1H-3a,7-methanoazulene-6-meth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405-92-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15-789-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7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09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3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entadecan-15-oli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02-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5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8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o</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5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1R-(1α,2α,5β,8β)]-4,4,8-trimethyltricyclo[6.3.1.02,5]dodecan-1-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7082-24-3</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38-969-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ner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25-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7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eale. In polvere. legnoso. Vaniglia.</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geraniolo (106-24-1)</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600 mg/kg di peso corporeo Animal: rat, 95% CL: 2840 - 45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nerol (106-25-2)</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500 mg/kg di peso corporeo Animal: rat, Animal sex: male, Guideline: OECD Guideline 401 (Acute Oral Toxicity), 95% CL: 3400 - 560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entadecan-15-olide (106-02-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Guideline: EU Method B.1 tris (Acute Oral Toxicity - Acute Toxic Class Method),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i peso corporeo Animal: rat, Guideline: EU Method B.3 (Acute Toxicity (Dermal)),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i peso corporeo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i peso corporeo Animal: mouse, Guideline: OECD Guideline 401 (Acute Oral Toxicity), 95% CL: 2620 - 362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i peso corporeo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R-(3α,3aβ,6α,7β,8aα)]-octahydro-3,6,8,8-tetramethyl-1H-3a,7-methanoazulen-5-yl acetate (77-54-3)</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4750 mg/kg di peso corporeo Animal: rat, Guideline: OECD Guideline 401 (Acute Oral Toxicity), 95% CL: 33650 - 59520</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7-hydroxycitronellal (107-75-5)</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6400 mg/kg di peso corporeo Animal: rat, Guideline: OECD Guideline 401 (Acute Oral Toxicity)</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F"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i peso corporeo Animal: rat,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di peso corporeo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1R-(1α,2α,5β,8β)]-4,4,8-trimethyltricyclo[6.3.1.02,5]dodecan-1-yl acetate (57082-24-3)</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4,96 Temp.: 25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1R-(1α,2α,5β,8β)]-4,4,8-trimethyltricyclo[6.3.1.02,5]dodecan-1-yl acetate (57082-24-3)</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4,96 Temp.: 25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o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ronico,orale,animale/maschio,2 an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i peso corporeo Animal: mouse, Animal sex: male, Guideline: OECD Guideline 453 (Combined Chronic Toxicity / Carcinogenicity Studies)</w:t>
            </w:r>
          </w:p>
        </w:tc>
      </w:tr>
    </w:tbl>
    <w:p w:rsidR="00827634" w:rsidRPr="0069446B" w:rsidP="003E0104" w14:textId="0F48635D">
      <w:pPr>
        <w:pStyle w:val="SDSTextBlankLine"/>
      </w:pPr>
    </w:p>
    <w:tbl>
      <w:tblPr>
        <w:tblStyle w:val="SDSTableWithBordersWithHeaderRow"/>
        <w:tblW w:w="10489" w:type="dxa"/>
        <w:tblLayout w:type="fixed"/>
        <w:tblLook w:val="04A0"/>
      </w:tblPr>
      <w:tblGrid>
        <w:gridCol w:w="3969"/>
        <w:gridCol w:w="6520"/>
      </w:tblGrid>
      <w:tr w14:paraId="30ACEB5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3F55FECE">
            <w:pPr>
              <w:pStyle w:val="SDSTableTextHeading1"/>
              <w:rPr>
                <w:noProof w:val="0"/>
                <w:color w:val="auto"/>
              </w:rPr>
            </w:pPr>
            <w:r w:rsidRPr="0069446B" w:rsidR="00FA7F7F">
              <w:rPr>
                <w:noProof/>
                <w:color w:val="auto"/>
              </w:rPr>
              <w:t>7-hydroxycitronellal (107-75-5)</w:t>
            </w:r>
          </w:p>
        </w:tc>
      </w:tr>
      <w:tr w14:paraId="095C82A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F4EB77">
            <w:pPr>
              <w:pStyle w:val="SDSTableTextNormal"/>
              <w:rPr>
                <w:noProof w:val="0"/>
              </w:rPr>
            </w:pPr>
            <w:r w:rsidRPr="0069446B" w:rsidR="00FA7F7F">
              <w:rPr>
                <w:noProof/>
              </w:rPr>
              <w:t>NOAEL (cronico,orale,animale/maschio,2 an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52C4C8">
            <w:pPr>
              <w:pStyle w:val="SDSTableTextNormal"/>
              <w:rPr>
                <w:noProof w:val="0"/>
              </w:rPr>
            </w:pPr>
            <w:r w:rsidRPr="0069446B">
              <w:rPr>
                <w:noProof/>
              </w:rPr>
              <w:t>60 mg/kg di peso corporeo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i peso corporeo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geraniolo (106-24-1)</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300 mg/kg di peso corporeo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pentadecan-15-olide (106-02-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 1000 mg/kg di peso corporeo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7-hydroxycitronellal (107-75-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i peso corporeo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ronica,orale,animale/masch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di peso corporeo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ronica,orale,animale/femmina,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i peso corporeo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fleur de coton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v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vo per gli organismi acquatici con effetti di lunga durata.</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geraniolo (106-24-1)</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 22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0,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nerol (106-25-2)</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0,3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2,4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entadecan-15-olide (106-02-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0,797 mg/l Test organisms (species): Oncorhynchus mykiss (previous name: Salmo gairdneri)</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2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gt; 0,17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4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gt; 0,47 mg/l Test organisms (species): Desmodesmus subspicatus (previous name: Scenedesmus subspicatus)</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127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068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27 mg/l Test organisms (species): Pimephales promelas Duration: '33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R-(3α,3aβ,6α,7β,8aα)]-octahydro-3,6,8,8-tetramethyl-1H-3a,7-methanoazulen-5-yl acetate (77-54-3)</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15,61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3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31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7-hydroxycitronellal (107-75-5)</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31,6 mg/l Test organisms (species): Leuciscus idus</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410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sidR="00FA7F7F">
              <w:rPr>
                <w:noProof/>
              </w:rPr>
              <w:t>1,324 mg/l Test organisms (species):</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1R-(1α,2α,5β,8β)]-4,4,8-trimethyltricyclo[6.3.1.02,5]dodecan-1-yl acetate (57082-24-3)</w:t>
            </w:r>
          </w:p>
        </w:tc>
      </w:tr>
      <w:tr w14:paraId="758D63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752041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764118 mg/l Test organisms (species): Raphidocelis subcapitata (previous names: Pseudokirchneriella subcapitata, Selenastrum capricornutum)</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0,404 mg/l Test organisms (species): other:</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fleur de coton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geraniolo (106-24-1)</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iso-methylionone (127-51-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nerol (106-25-2)</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entadecan-15-olide (106-02-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R-(3α,3aβ,6α,7β,8aα)]-octahydro-3,6,8,8-tetramethyl-1H-3a,7-methanoazulen-5-yl acetate (77-54-3)</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R-(1α,2α,5β,8β)]-4,4,8-trimethyltricyclo[6.3.1.02,5]dodecan-1-yl acetate (57082-24-3)</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R-(3α,3aβ,7β,8aα)]-2,3,4,7,8,8a-hexahydro-3,8,8-trimethyl-1H-3a,7-methanoazulene-6-methyl acetate (1405-92-1)</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geraniolo ; nerol ; linalool ; [3R-(3α,3aβ,6α,7β,8aα)]-octahydro-3,6,8,8-tetramethyl-1H-3a,7-methanoazulen-5-yl acetate ; 7-hydroxycitronellal ; [1R-(1α,2α,5β,8β)]-4,4,8-trimethyltricyclo[6.3.1.02,5]dodecan-1-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3R-(3α,3aβ,6α,7β,8aα)]-octahydro-3,6,8,8-tetramethyl-1H-3a,7-methanoazulen-5-yl acetate ; [1R-(1α,2α,5β,8β)]-4,4,8-trimethyltricyclo[6.3.1.02,5]dodecan-1-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via oral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i lesioni oculari.</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geraniolo; (2E)-3,7-dimetilotta-2,6-dien-1-olo, citronellol, alpha-iso-methylionone, nerol, pentadecan-15-olide, linalool, [3R-(3α,3aβ,6α,7β,8aα)]-octahydro-3,6,8,8-tetramethyl-1H-3a,7-methanoazulen-5-yl acetate, HYDROXYCITRONELLAL, coumarin, TRIMETHYLTRICYCLODODECANYL ACETATE. Può provocare una reazione allergic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8/06/2026 (Data di revis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5</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8/06/2026 (Data di revis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fleur de coton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fleur de coton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21/05/2026   Data di revisione: 18/06/2026   Versione: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8EABBC3C-6A1C-4B86-A36E-80B11E9768B3}"/>
</file>

<file path=customXml/itemProps3.xml><?xml version="1.0" encoding="utf-8"?>
<ds:datastoreItem xmlns:ds="http://schemas.openxmlformats.org/officeDocument/2006/customXml" ds:itemID="{B387D81A-E725-4308-AB62-CCE47BB58BB9}"/>
</file>

<file path=customXml/itemProps4.xml><?xml version="1.0" encoding="utf-8"?>
<ds:datastoreItem xmlns:ds="http://schemas.openxmlformats.org/officeDocument/2006/customXml" ds:itemID="{E504CA00-D9D3-40D0-B924-F6555AEFDB4D}"/>
</file>

<file path=docProps/app.xml><?xml version="1.0" encoding="utf-8"?>
<Properties xmlns="http://schemas.openxmlformats.org/officeDocument/2006/extended-properties" xmlns:vt="http://schemas.openxmlformats.org/officeDocument/2006/docPropsVTypes">
  <Template>Normal</Template>
  <TotalTime>219</TotalTime>
  <Pages>15</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